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A1B5C" w14:textId="1C6E5B7D" w:rsidR="00A4179A" w:rsidRPr="00005D46" w:rsidRDefault="00A4179A" w:rsidP="006A6B4D">
      <w:pPr>
        <w:ind w:left="1251" w:right="875"/>
        <w:jc w:val="center"/>
        <w:rPr>
          <w:rFonts w:ascii="Franklin Gothic Heavy" w:hAnsi="Franklin Gothic Heavy"/>
          <w:sz w:val="32"/>
          <w:szCs w:val="28"/>
        </w:rPr>
      </w:pPr>
      <w:r w:rsidRPr="00005D46">
        <w:rPr>
          <w:rFonts w:ascii="Franklin Gothic Heavy" w:hAnsi="Franklin Gothic Heavy"/>
          <w:sz w:val="32"/>
          <w:szCs w:val="28"/>
          <w:lang w:val="es"/>
        </w:rPr>
        <w:t>MARC Community Resources, Ltd.</w:t>
      </w:r>
    </w:p>
    <w:p w14:paraId="7475D8B8" w14:textId="134B9119" w:rsidR="006A6B4D" w:rsidRPr="00005D46" w:rsidRDefault="006A6B4D" w:rsidP="006A6B4D">
      <w:pPr>
        <w:ind w:left="1251" w:right="875"/>
        <w:jc w:val="center"/>
        <w:rPr>
          <w:rFonts w:ascii="Franklin Gothic Heavy" w:hAnsi="Franklin Gothic Heavy"/>
          <w:sz w:val="32"/>
          <w:szCs w:val="28"/>
        </w:rPr>
      </w:pPr>
      <w:r w:rsidRPr="00005D46">
        <w:rPr>
          <w:rFonts w:ascii="Franklin Gothic Heavy" w:hAnsi="Franklin Gothic Heavy"/>
          <w:sz w:val="32"/>
          <w:szCs w:val="28"/>
          <w:lang w:val="es"/>
        </w:rPr>
        <w:t xml:space="preserve"> TÍTULO VI FORMULARIO DE RECLAMACIÓN </w:t>
      </w:r>
    </w:p>
    <w:p w14:paraId="680808B9" w14:textId="77777777" w:rsidR="006A6B4D" w:rsidRPr="00005D46" w:rsidRDefault="006A6B4D" w:rsidP="006A6B4D">
      <w:pPr>
        <w:pStyle w:val="BodyText"/>
        <w:rPr>
          <w:rFonts w:ascii="Franklin Gothic Book" w:hAnsi="Franklin Gothic Book"/>
          <w:b/>
          <w:sz w:val="20"/>
          <w:szCs w:val="20"/>
        </w:rPr>
      </w:pPr>
    </w:p>
    <w:p w14:paraId="1743810B" w14:textId="77777777" w:rsidR="006A6B4D" w:rsidRPr="00005D46" w:rsidRDefault="006A6B4D" w:rsidP="006A6B4D">
      <w:pPr>
        <w:pStyle w:val="BodyText"/>
        <w:spacing w:after="1"/>
        <w:rPr>
          <w:rFonts w:ascii="Franklin Gothic Book" w:hAnsi="Franklin Gothic Book"/>
          <w:i/>
          <w:sz w:val="20"/>
          <w:szCs w:val="20"/>
        </w:rPr>
      </w:pP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"/>
        <w:gridCol w:w="2592"/>
        <w:gridCol w:w="2230"/>
        <w:gridCol w:w="228"/>
        <w:gridCol w:w="322"/>
        <w:gridCol w:w="593"/>
        <w:gridCol w:w="210"/>
        <w:gridCol w:w="1639"/>
        <w:gridCol w:w="87"/>
        <w:gridCol w:w="232"/>
        <w:gridCol w:w="1226"/>
        <w:gridCol w:w="108"/>
      </w:tblGrid>
      <w:tr w:rsidR="006A6B4D" w:rsidRPr="00005D46" w14:paraId="5EB0E503" w14:textId="77777777" w:rsidTr="005B4FB5">
        <w:trPr>
          <w:trHeight w:val="554"/>
        </w:trPr>
        <w:tc>
          <w:tcPr>
            <w:tcW w:w="108" w:type="dxa"/>
            <w:tcBorders>
              <w:right w:val="nil"/>
            </w:tcBorders>
          </w:tcPr>
          <w:p w14:paraId="13BA42B0" w14:textId="77777777" w:rsidR="006A6B4D" w:rsidRPr="00005D46" w:rsidRDefault="006A6B4D" w:rsidP="005B4FB5">
            <w:pPr>
              <w:pStyle w:val="TableParagraph"/>
              <w:ind w:left="0"/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9359" w:type="dxa"/>
            <w:gridSpan w:val="10"/>
            <w:tcBorders>
              <w:left w:val="nil"/>
              <w:right w:val="nil"/>
            </w:tcBorders>
            <w:shd w:val="clear" w:color="auto" w:fill="CCCCCC"/>
          </w:tcPr>
          <w:p w14:paraId="6B9D1C8C" w14:textId="77777777" w:rsidR="006A6B4D" w:rsidRPr="00005D46" w:rsidRDefault="006A6B4D" w:rsidP="005B4FB5">
            <w:pPr>
              <w:pStyle w:val="TableParagraph"/>
              <w:spacing w:line="275" w:lineRule="exact"/>
              <w:ind w:left="4"/>
              <w:rPr>
                <w:rFonts w:ascii="Franklin Gothic Book" w:hAnsi="Franklin Gothic Book"/>
                <w:b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b/>
                <w:sz w:val="20"/>
                <w:szCs w:val="20"/>
                <w:lang w:val="es"/>
              </w:rPr>
              <w:t>Sección I:</w:t>
            </w:r>
          </w:p>
        </w:tc>
        <w:tc>
          <w:tcPr>
            <w:tcW w:w="108" w:type="dxa"/>
            <w:tcBorders>
              <w:left w:val="nil"/>
            </w:tcBorders>
          </w:tcPr>
          <w:p w14:paraId="055D130F" w14:textId="77777777" w:rsidR="006A6B4D" w:rsidRPr="00005D46" w:rsidRDefault="006A6B4D" w:rsidP="005B4FB5">
            <w:pPr>
              <w:pStyle w:val="TableParagraph"/>
              <w:ind w:left="0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6A6B4D" w:rsidRPr="00005D46" w14:paraId="391BD8C6" w14:textId="77777777" w:rsidTr="005B4FB5">
        <w:trPr>
          <w:trHeight w:val="554"/>
        </w:trPr>
        <w:tc>
          <w:tcPr>
            <w:tcW w:w="9575" w:type="dxa"/>
            <w:gridSpan w:val="12"/>
          </w:tcPr>
          <w:p w14:paraId="434E97A1" w14:textId="77777777" w:rsidR="006A6B4D" w:rsidRPr="00005D46" w:rsidRDefault="006A6B4D" w:rsidP="005B4FB5">
            <w:pPr>
              <w:pStyle w:val="TableParagraph"/>
              <w:spacing w:line="273" w:lineRule="exact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Nombre:</w:t>
            </w:r>
          </w:p>
        </w:tc>
      </w:tr>
      <w:tr w:rsidR="006A6B4D" w:rsidRPr="00005D46" w14:paraId="578116CC" w14:textId="77777777" w:rsidTr="005B4FB5">
        <w:trPr>
          <w:trHeight w:val="556"/>
        </w:trPr>
        <w:tc>
          <w:tcPr>
            <w:tcW w:w="9575" w:type="dxa"/>
            <w:gridSpan w:val="12"/>
          </w:tcPr>
          <w:p w14:paraId="7C58033C" w14:textId="77777777" w:rsidR="006A6B4D" w:rsidRPr="00005D46" w:rsidRDefault="006A6B4D" w:rsidP="005B4FB5">
            <w:pPr>
              <w:pStyle w:val="TableParagraph"/>
              <w:spacing w:line="274" w:lineRule="exact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Dirección:</w:t>
            </w:r>
          </w:p>
        </w:tc>
      </w:tr>
      <w:tr w:rsidR="006A6B4D" w:rsidRPr="00005D46" w14:paraId="7088935B" w14:textId="77777777" w:rsidTr="005B4FB5">
        <w:trPr>
          <w:trHeight w:val="554"/>
        </w:trPr>
        <w:tc>
          <w:tcPr>
            <w:tcW w:w="5158" w:type="dxa"/>
            <w:gridSpan w:val="4"/>
          </w:tcPr>
          <w:p w14:paraId="0E546FA5" w14:textId="77777777" w:rsidR="006A6B4D" w:rsidRPr="00005D46" w:rsidRDefault="006A6B4D" w:rsidP="005B4FB5">
            <w:pPr>
              <w:pStyle w:val="TableParagraph"/>
              <w:spacing w:line="273" w:lineRule="exact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 xml:space="preserve">Teléfono (Inicio): </w:t>
            </w:r>
          </w:p>
        </w:tc>
        <w:tc>
          <w:tcPr>
            <w:tcW w:w="4417" w:type="dxa"/>
            <w:gridSpan w:val="8"/>
          </w:tcPr>
          <w:p w14:paraId="584BD71F" w14:textId="77777777" w:rsidR="006A6B4D" w:rsidRPr="00005D46" w:rsidRDefault="006A6B4D" w:rsidP="005B4FB5">
            <w:pPr>
              <w:pStyle w:val="TableParagraph"/>
              <w:spacing w:line="273" w:lineRule="exact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Teléfono (Trabajo):</w:t>
            </w:r>
          </w:p>
        </w:tc>
      </w:tr>
      <w:tr w:rsidR="006A6B4D" w:rsidRPr="00005D46" w14:paraId="417F8321" w14:textId="77777777" w:rsidTr="005B4FB5">
        <w:trPr>
          <w:trHeight w:val="554"/>
        </w:trPr>
        <w:tc>
          <w:tcPr>
            <w:tcW w:w="9575" w:type="dxa"/>
            <w:gridSpan w:val="12"/>
          </w:tcPr>
          <w:p w14:paraId="4289F4C2" w14:textId="77777777" w:rsidR="006A6B4D" w:rsidRPr="00005D46" w:rsidRDefault="006A6B4D" w:rsidP="005B4FB5">
            <w:pPr>
              <w:pStyle w:val="TableParagraph"/>
              <w:spacing w:line="273" w:lineRule="exact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Dirección de correo electrónico:</w:t>
            </w:r>
          </w:p>
        </w:tc>
      </w:tr>
      <w:tr w:rsidR="006A6B4D" w:rsidRPr="00005D46" w14:paraId="1E5AD4F9" w14:textId="77777777" w:rsidTr="005B4FB5">
        <w:trPr>
          <w:trHeight w:val="387"/>
        </w:trPr>
        <w:tc>
          <w:tcPr>
            <w:tcW w:w="2700" w:type="dxa"/>
            <w:gridSpan w:val="2"/>
            <w:vMerge w:val="restart"/>
          </w:tcPr>
          <w:p w14:paraId="53D65BDC" w14:textId="77777777" w:rsidR="006A6B4D" w:rsidRPr="00005D46" w:rsidRDefault="006A6B4D" w:rsidP="005B4FB5">
            <w:pPr>
              <w:pStyle w:val="TableParagraph"/>
              <w:spacing w:before="1" w:line="276" w:lineRule="exact"/>
              <w:ind w:right="770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¿Requisitos de formato accesible?</w:t>
            </w:r>
          </w:p>
        </w:tc>
        <w:tc>
          <w:tcPr>
            <w:tcW w:w="2230" w:type="dxa"/>
          </w:tcPr>
          <w:p w14:paraId="618EDCB7" w14:textId="77777777" w:rsidR="006A6B4D" w:rsidRPr="00005D46" w:rsidRDefault="006A6B4D" w:rsidP="005B4FB5">
            <w:pPr>
              <w:pStyle w:val="TableParagraph"/>
              <w:spacing w:line="257" w:lineRule="exact"/>
              <w:ind w:left="550" w:right="542"/>
              <w:jc w:val="center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Letra grande</w:t>
            </w:r>
          </w:p>
        </w:tc>
        <w:tc>
          <w:tcPr>
            <w:tcW w:w="1143" w:type="dxa"/>
            <w:gridSpan w:val="3"/>
          </w:tcPr>
          <w:p w14:paraId="40B6317F" w14:textId="77777777" w:rsidR="006A6B4D" w:rsidRPr="00005D46" w:rsidRDefault="006A6B4D" w:rsidP="005B4FB5">
            <w:pPr>
              <w:pStyle w:val="TableParagraph"/>
              <w:ind w:left="0"/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2168" w:type="dxa"/>
            <w:gridSpan w:val="4"/>
          </w:tcPr>
          <w:p w14:paraId="2895A6E3" w14:textId="77777777" w:rsidR="006A6B4D" w:rsidRPr="00005D46" w:rsidRDefault="006A6B4D" w:rsidP="005B4FB5">
            <w:pPr>
              <w:pStyle w:val="TableParagraph"/>
              <w:spacing w:line="257" w:lineRule="exact"/>
              <w:ind w:left="512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Cinta de audio</w:t>
            </w:r>
          </w:p>
        </w:tc>
        <w:tc>
          <w:tcPr>
            <w:tcW w:w="1334" w:type="dxa"/>
            <w:gridSpan w:val="2"/>
          </w:tcPr>
          <w:p w14:paraId="10300C76" w14:textId="77777777" w:rsidR="006A6B4D" w:rsidRPr="00005D46" w:rsidRDefault="006A6B4D" w:rsidP="005B4FB5">
            <w:pPr>
              <w:pStyle w:val="TableParagraph"/>
              <w:ind w:left="0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6A6B4D" w:rsidRPr="00005D46" w14:paraId="7016A16A" w14:textId="77777777" w:rsidTr="005B4FB5">
        <w:trPr>
          <w:trHeight w:val="386"/>
        </w:trPr>
        <w:tc>
          <w:tcPr>
            <w:tcW w:w="2700" w:type="dxa"/>
            <w:gridSpan w:val="2"/>
            <w:vMerge/>
            <w:tcBorders>
              <w:top w:val="nil"/>
            </w:tcBorders>
          </w:tcPr>
          <w:p w14:paraId="1DA92096" w14:textId="77777777" w:rsidR="006A6B4D" w:rsidRPr="00005D46" w:rsidRDefault="006A6B4D" w:rsidP="005B4FB5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2230" w:type="dxa"/>
          </w:tcPr>
          <w:p w14:paraId="7C53E2F2" w14:textId="77777777" w:rsidR="006A6B4D" w:rsidRPr="00005D46" w:rsidRDefault="006A6B4D" w:rsidP="005B4FB5">
            <w:pPr>
              <w:pStyle w:val="TableParagraph"/>
              <w:spacing w:line="256" w:lineRule="exact"/>
              <w:ind w:left="550" w:right="542"/>
              <w:jc w:val="center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TDD</w:t>
            </w:r>
          </w:p>
        </w:tc>
        <w:tc>
          <w:tcPr>
            <w:tcW w:w="1143" w:type="dxa"/>
            <w:gridSpan w:val="3"/>
          </w:tcPr>
          <w:p w14:paraId="3936508E" w14:textId="77777777" w:rsidR="006A6B4D" w:rsidRPr="00005D46" w:rsidRDefault="006A6B4D" w:rsidP="005B4FB5">
            <w:pPr>
              <w:pStyle w:val="TableParagraph"/>
              <w:ind w:left="0"/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2168" w:type="dxa"/>
            <w:gridSpan w:val="4"/>
          </w:tcPr>
          <w:p w14:paraId="73BD2E20" w14:textId="77777777" w:rsidR="006A6B4D" w:rsidRPr="00005D46" w:rsidRDefault="006A6B4D" w:rsidP="005B4FB5">
            <w:pPr>
              <w:pStyle w:val="TableParagraph"/>
              <w:spacing w:line="256" w:lineRule="exact"/>
              <w:ind w:left="789" w:right="782"/>
              <w:jc w:val="center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Otro</w:t>
            </w:r>
          </w:p>
        </w:tc>
        <w:tc>
          <w:tcPr>
            <w:tcW w:w="1334" w:type="dxa"/>
            <w:gridSpan w:val="2"/>
          </w:tcPr>
          <w:p w14:paraId="3B9F79F6" w14:textId="77777777" w:rsidR="006A6B4D" w:rsidRPr="00005D46" w:rsidRDefault="006A6B4D" w:rsidP="005B4FB5">
            <w:pPr>
              <w:pStyle w:val="TableParagraph"/>
              <w:ind w:left="0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6A6B4D" w:rsidRPr="00005D46" w14:paraId="7D53E79C" w14:textId="77777777" w:rsidTr="005B4FB5">
        <w:trPr>
          <w:trHeight w:val="554"/>
        </w:trPr>
        <w:tc>
          <w:tcPr>
            <w:tcW w:w="108" w:type="dxa"/>
            <w:tcBorders>
              <w:right w:val="nil"/>
            </w:tcBorders>
          </w:tcPr>
          <w:p w14:paraId="2F3B518D" w14:textId="77777777" w:rsidR="006A6B4D" w:rsidRPr="00005D46" w:rsidRDefault="006A6B4D" w:rsidP="005B4FB5">
            <w:pPr>
              <w:pStyle w:val="TableParagraph"/>
              <w:ind w:left="0"/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9359" w:type="dxa"/>
            <w:gridSpan w:val="10"/>
            <w:tcBorders>
              <w:left w:val="nil"/>
              <w:right w:val="nil"/>
            </w:tcBorders>
            <w:shd w:val="clear" w:color="auto" w:fill="D9D9D9"/>
          </w:tcPr>
          <w:p w14:paraId="11B45362" w14:textId="77777777" w:rsidR="006A6B4D" w:rsidRPr="00005D46" w:rsidRDefault="006A6B4D" w:rsidP="005B4FB5">
            <w:pPr>
              <w:pStyle w:val="TableParagraph"/>
              <w:spacing w:line="275" w:lineRule="exact"/>
              <w:ind w:left="4"/>
              <w:rPr>
                <w:rFonts w:ascii="Franklin Gothic Book" w:hAnsi="Franklin Gothic Book"/>
                <w:b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b/>
                <w:sz w:val="20"/>
                <w:szCs w:val="20"/>
                <w:lang w:val="es"/>
              </w:rPr>
              <w:t>Sección II:</w:t>
            </w:r>
          </w:p>
        </w:tc>
        <w:tc>
          <w:tcPr>
            <w:tcW w:w="108" w:type="dxa"/>
            <w:tcBorders>
              <w:left w:val="nil"/>
            </w:tcBorders>
          </w:tcPr>
          <w:p w14:paraId="4DEFA32E" w14:textId="77777777" w:rsidR="006A6B4D" w:rsidRPr="00005D46" w:rsidRDefault="006A6B4D" w:rsidP="005B4FB5">
            <w:pPr>
              <w:pStyle w:val="TableParagraph"/>
              <w:ind w:left="0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6A6B4D" w:rsidRPr="00005D46" w14:paraId="18EF072E" w14:textId="77777777" w:rsidTr="005B4FB5">
        <w:trPr>
          <w:trHeight w:val="556"/>
        </w:trPr>
        <w:tc>
          <w:tcPr>
            <w:tcW w:w="6283" w:type="dxa"/>
            <w:gridSpan w:val="7"/>
          </w:tcPr>
          <w:p w14:paraId="16E94BF4" w14:textId="77777777" w:rsidR="006A6B4D" w:rsidRPr="00005D46" w:rsidRDefault="006A6B4D" w:rsidP="005B4FB5">
            <w:pPr>
              <w:pStyle w:val="TableParagraph"/>
              <w:spacing w:line="274" w:lineRule="exact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¿Está presentando esta queja en su propio nombre?</w:t>
            </w:r>
          </w:p>
        </w:tc>
        <w:tc>
          <w:tcPr>
            <w:tcW w:w="1639" w:type="dxa"/>
          </w:tcPr>
          <w:p w14:paraId="0F1381EC" w14:textId="77777777" w:rsidR="006A6B4D" w:rsidRPr="00005D46" w:rsidRDefault="006A6B4D" w:rsidP="005B4FB5">
            <w:pPr>
              <w:pStyle w:val="TableParagraph"/>
              <w:spacing w:line="274" w:lineRule="exact"/>
              <w:ind w:left="551" w:right="544"/>
              <w:jc w:val="center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Sí*</w:t>
            </w:r>
          </w:p>
        </w:tc>
        <w:tc>
          <w:tcPr>
            <w:tcW w:w="1653" w:type="dxa"/>
            <w:gridSpan w:val="4"/>
          </w:tcPr>
          <w:p w14:paraId="7A6BE9A3" w14:textId="77777777" w:rsidR="006A6B4D" w:rsidRPr="00005D46" w:rsidRDefault="006A6B4D" w:rsidP="005B4FB5">
            <w:pPr>
              <w:pStyle w:val="TableParagraph"/>
              <w:spacing w:line="274" w:lineRule="exact"/>
              <w:ind w:left="658" w:right="651"/>
              <w:jc w:val="center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No</w:t>
            </w:r>
          </w:p>
        </w:tc>
      </w:tr>
      <w:tr w:rsidR="006A6B4D" w:rsidRPr="00005D46" w14:paraId="21B8D629" w14:textId="77777777" w:rsidTr="005B4FB5">
        <w:trPr>
          <w:trHeight w:val="554"/>
        </w:trPr>
        <w:tc>
          <w:tcPr>
            <w:tcW w:w="9575" w:type="dxa"/>
            <w:gridSpan w:val="12"/>
          </w:tcPr>
          <w:p w14:paraId="24F33805" w14:textId="77777777" w:rsidR="006A6B4D" w:rsidRPr="00005D46" w:rsidRDefault="006A6B4D" w:rsidP="005B4FB5">
            <w:pPr>
              <w:pStyle w:val="TableParagraph"/>
              <w:spacing w:line="273" w:lineRule="exact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*Si respondió "sí" a esta pregunta, vaya a la Sección III.</w:t>
            </w:r>
          </w:p>
        </w:tc>
      </w:tr>
      <w:tr w:rsidR="006A6B4D" w:rsidRPr="00005D46" w14:paraId="4EA63977" w14:textId="77777777" w:rsidTr="005B4FB5">
        <w:trPr>
          <w:trHeight w:val="942"/>
        </w:trPr>
        <w:tc>
          <w:tcPr>
            <w:tcW w:w="6283" w:type="dxa"/>
            <w:gridSpan w:val="7"/>
          </w:tcPr>
          <w:p w14:paraId="4AFC9B2A" w14:textId="77777777" w:rsidR="006A6B4D" w:rsidRPr="00005D46" w:rsidRDefault="006A6B4D" w:rsidP="005B4FB5">
            <w:pPr>
              <w:pStyle w:val="TableParagraph"/>
              <w:ind w:right="354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Si no es así, por favor proporcione el nombre y la relación de la persona por la que se queja:</w:t>
            </w:r>
          </w:p>
        </w:tc>
        <w:tc>
          <w:tcPr>
            <w:tcW w:w="3292" w:type="dxa"/>
            <w:gridSpan w:val="5"/>
          </w:tcPr>
          <w:p w14:paraId="57D983E8" w14:textId="77777777" w:rsidR="006A6B4D" w:rsidRPr="00005D46" w:rsidRDefault="006A6B4D" w:rsidP="005B4FB5">
            <w:pPr>
              <w:pStyle w:val="TableParagraph"/>
              <w:ind w:left="0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6A6B4D" w:rsidRPr="00005D46" w14:paraId="34C3A8F8" w14:textId="77777777" w:rsidTr="005B4FB5">
        <w:trPr>
          <w:trHeight w:val="554"/>
        </w:trPr>
        <w:tc>
          <w:tcPr>
            <w:tcW w:w="5480" w:type="dxa"/>
            <w:gridSpan w:val="5"/>
            <w:vMerge w:val="restart"/>
            <w:tcBorders>
              <w:right w:val="nil"/>
            </w:tcBorders>
          </w:tcPr>
          <w:p w14:paraId="59F7706E" w14:textId="77777777" w:rsidR="006A6B4D" w:rsidRPr="00005D46" w:rsidRDefault="006A6B4D" w:rsidP="005B4FB5">
            <w:pPr>
              <w:pStyle w:val="TableParagraph"/>
              <w:spacing w:line="273" w:lineRule="exact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Por favor, explique por qué ha presentado una solicitud para un tercero:</w:t>
            </w:r>
          </w:p>
        </w:tc>
        <w:tc>
          <w:tcPr>
            <w:tcW w:w="4095" w:type="dxa"/>
            <w:gridSpan w:val="7"/>
            <w:tcBorders>
              <w:left w:val="nil"/>
            </w:tcBorders>
          </w:tcPr>
          <w:p w14:paraId="04A122E0" w14:textId="77777777" w:rsidR="006A6B4D" w:rsidRPr="00005D46" w:rsidRDefault="006A6B4D" w:rsidP="005B4FB5">
            <w:pPr>
              <w:pStyle w:val="TableParagraph"/>
              <w:ind w:left="0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6A6B4D" w:rsidRPr="00005D46" w14:paraId="1505F13C" w14:textId="77777777" w:rsidTr="005B4FB5">
        <w:trPr>
          <w:trHeight w:val="556"/>
        </w:trPr>
        <w:tc>
          <w:tcPr>
            <w:tcW w:w="5480" w:type="dxa"/>
            <w:gridSpan w:val="5"/>
            <w:vMerge/>
            <w:tcBorders>
              <w:top w:val="nil"/>
              <w:right w:val="nil"/>
            </w:tcBorders>
          </w:tcPr>
          <w:p w14:paraId="5135F168" w14:textId="77777777" w:rsidR="006A6B4D" w:rsidRPr="00005D46" w:rsidRDefault="006A6B4D" w:rsidP="005B4FB5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4095" w:type="dxa"/>
            <w:gridSpan w:val="7"/>
            <w:tcBorders>
              <w:left w:val="nil"/>
            </w:tcBorders>
          </w:tcPr>
          <w:p w14:paraId="1D7B0F48" w14:textId="77777777" w:rsidR="006A6B4D" w:rsidRPr="00005D46" w:rsidRDefault="006A6B4D" w:rsidP="005B4FB5">
            <w:pPr>
              <w:pStyle w:val="TableParagraph"/>
              <w:ind w:left="0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6A6B4D" w:rsidRPr="00005D46" w14:paraId="7845ABE8" w14:textId="77777777" w:rsidTr="005B4FB5">
        <w:trPr>
          <w:trHeight w:val="942"/>
        </w:trPr>
        <w:tc>
          <w:tcPr>
            <w:tcW w:w="6283" w:type="dxa"/>
            <w:gridSpan w:val="7"/>
          </w:tcPr>
          <w:p w14:paraId="2004477E" w14:textId="77777777" w:rsidR="006A6B4D" w:rsidRPr="00005D46" w:rsidRDefault="006A6B4D" w:rsidP="005B4FB5">
            <w:pPr>
              <w:pStyle w:val="TableParagraph"/>
              <w:ind w:right="394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Por favor, confirme que ha obtenido el permiso de la parte agraviada si está presentando en nombre de un tercero.</w:t>
            </w:r>
          </w:p>
        </w:tc>
        <w:tc>
          <w:tcPr>
            <w:tcW w:w="1726" w:type="dxa"/>
            <w:gridSpan w:val="2"/>
          </w:tcPr>
          <w:p w14:paraId="5F376531" w14:textId="77777777" w:rsidR="006A6B4D" w:rsidRPr="00005D46" w:rsidRDefault="006A6B4D" w:rsidP="005B4FB5">
            <w:pPr>
              <w:pStyle w:val="TableParagraph"/>
              <w:spacing w:line="273" w:lineRule="exact"/>
              <w:ind w:left="654" w:right="647"/>
              <w:jc w:val="center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Sí</w:t>
            </w:r>
          </w:p>
        </w:tc>
        <w:tc>
          <w:tcPr>
            <w:tcW w:w="1566" w:type="dxa"/>
            <w:gridSpan w:val="3"/>
          </w:tcPr>
          <w:p w14:paraId="6B320062" w14:textId="77777777" w:rsidR="006A6B4D" w:rsidRPr="00005D46" w:rsidRDefault="006A6B4D" w:rsidP="005B4FB5">
            <w:pPr>
              <w:pStyle w:val="TableParagraph"/>
              <w:spacing w:line="273" w:lineRule="exact"/>
              <w:ind w:left="615" w:right="606"/>
              <w:jc w:val="center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No</w:t>
            </w:r>
          </w:p>
        </w:tc>
      </w:tr>
      <w:tr w:rsidR="006A6B4D" w:rsidRPr="00005D46" w14:paraId="01BE0940" w14:textId="77777777" w:rsidTr="005B4FB5">
        <w:trPr>
          <w:trHeight w:val="386"/>
        </w:trPr>
        <w:tc>
          <w:tcPr>
            <w:tcW w:w="9575" w:type="dxa"/>
            <w:gridSpan w:val="12"/>
          </w:tcPr>
          <w:p w14:paraId="23E0CA4F" w14:textId="77777777" w:rsidR="006A6B4D" w:rsidRPr="00005D46" w:rsidRDefault="006A6B4D" w:rsidP="005B4FB5">
            <w:pPr>
              <w:pStyle w:val="TableParagraph"/>
              <w:tabs>
                <w:tab w:val="left" w:pos="9467"/>
              </w:tabs>
              <w:spacing w:line="256" w:lineRule="exact"/>
              <w:rPr>
                <w:rFonts w:ascii="Franklin Gothic Book" w:hAnsi="Franklin Gothic Book"/>
                <w:b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b/>
                <w:sz w:val="20"/>
                <w:szCs w:val="20"/>
                <w:shd w:val="clear" w:color="auto" w:fill="D9D9D9"/>
                <w:lang w:val="es"/>
              </w:rPr>
              <w:t>Sección III:</w:t>
            </w:r>
            <w:r w:rsidRPr="00005D46">
              <w:rPr>
                <w:rFonts w:ascii="Franklin Gothic Book" w:hAnsi="Franklin Gothic Book"/>
                <w:b/>
                <w:sz w:val="20"/>
                <w:szCs w:val="20"/>
                <w:shd w:val="clear" w:color="auto" w:fill="D9D9D9"/>
                <w:lang w:val="es"/>
              </w:rPr>
              <w:tab/>
            </w:r>
          </w:p>
        </w:tc>
      </w:tr>
      <w:tr w:rsidR="006A6B4D" w:rsidRPr="00005D46" w14:paraId="59C11DE7" w14:textId="77777777" w:rsidTr="005B4FB5">
        <w:trPr>
          <w:trHeight w:val="2829"/>
        </w:trPr>
        <w:tc>
          <w:tcPr>
            <w:tcW w:w="9575" w:type="dxa"/>
            <w:gridSpan w:val="12"/>
          </w:tcPr>
          <w:p w14:paraId="727599D7" w14:textId="77777777" w:rsidR="006A6B4D" w:rsidRPr="00005D46" w:rsidRDefault="006A6B4D" w:rsidP="005B4FB5">
            <w:pPr>
              <w:pStyle w:val="TableParagraph"/>
              <w:tabs>
                <w:tab w:val="left" w:pos="2267"/>
                <w:tab w:val="left" w:pos="5146"/>
              </w:tabs>
              <w:spacing w:line="343" w:lineRule="auto"/>
              <w:ind w:right="1964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Creo que la discriminación que experimenté se basó en (verifique todo lo que se aplica): [ ] Raza [ ] Color [ ] Origen Nacional</w:t>
            </w:r>
          </w:p>
          <w:p w14:paraId="249BB2CA" w14:textId="77777777" w:rsidR="006A6B4D" w:rsidRPr="00005D46" w:rsidRDefault="006A6B4D" w:rsidP="005B4FB5">
            <w:pPr>
              <w:pStyle w:val="TableParagraph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Fecha de la presunta discriminación (mes, día, año):</w:t>
            </w:r>
          </w:p>
          <w:p w14:paraId="0426A629" w14:textId="77777777" w:rsidR="006A6B4D" w:rsidRPr="00005D46" w:rsidRDefault="006A6B4D" w:rsidP="005B4FB5">
            <w:pPr>
              <w:pStyle w:val="TableParagraph"/>
              <w:spacing w:before="120" w:line="270" w:lineRule="atLeast"/>
              <w:ind w:right="109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noProof/>
                <w:sz w:val="20"/>
                <w:szCs w:val="20"/>
                <w:lang w:val="es"/>
              </w:rPr>
              <mc:AlternateContent>
                <mc:Choice Requires="wpg">
                  <w:drawing>
                    <wp:anchor distT="0" distB="0" distL="114300" distR="114300" simplePos="0" relativeHeight="251659264" behindDoc="1" locked="0" layoutInCell="1" allowOverlap="1" wp14:anchorId="5DD0EFD7" wp14:editId="338DF32F">
                      <wp:simplePos x="0" y="0"/>
                      <wp:positionH relativeFrom="page">
                        <wp:posOffset>3370580</wp:posOffset>
                      </wp:positionH>
                      <wp:positionV relativeFrom="page">
                        <wp:posOffset>679450</wp:posOffset>
                      </wp:positionV>
                      <wp:extent cx="1165225" cy="16510"/>
                      <wp:effectExtent l="0" t="0" r="15875" b="21590"/>
                      <wp:wrapNone/>
                      <wp:docPr id="7" name="Group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65225" cy="16510"/>
                                <a:chOff x="6313" y="13259"/>
                                <a:chExt cx="1835" cy="26"/>
                              </a:xfrm>
                            </wpg:grpSpPr>
                            <wps:wsp>
                              <wps:cNvPr id="8" name="Line 10"/>
                              <wps:cNvCnPr/>
                              <wps:spPr bwMode="auto">
                                <a:xfrm>
                                  <a:off x="6313" y="13265"/>
                                  <a:ext cx="1835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7620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9" name="Line 9"/>
                              <wps:cNvCnPr/>
                              <wps:spPr bwMode="auto">
                                <a:xfrm>
                                  <a:off x="6945" y="13279"/>
                                  <a:ext cx="120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096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a="http://schemas.openxmlformats.org/drawingml/2006/main">
                  <w:pict>
                    <v:group id="Group 8" style="position:absolute;margin-left:265.4pt;margin-top:53.5pt;width:91.75pt;height:1.3pt;z-index:-251657216;mso-position-horizontal-relative:page;mso-position-vertical-relative:page" coordsize="1835,26" coordorigin="6313,13259" o:spid="_x0000_s1026" w14:anchorId="53A83C3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">
                      <v:line id="Line 10" style="position:absolute;visibility:visible;mso-wrap-style:square" o:spid="_x0000_s1027" strokeweight=".6pt" o:connectortype="straight" from="6313,13265" to="8148,132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"/>
                      <v:line id="Line 9" style="position:absolute;visibility:visible;mso-wrap-style:square" o:spid="_x0000_s1028" strokeweight=".48pt" o:connectortype="straight" from="6945,13279" to="8145,132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"/>
                      <w10:wrap anchorx="page" anchory="page"/>
                    </v:group>
                  </w:pict>
                </mc:Fallback>
              </mc:AlternateContent>
            </w: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Explique lo más claramente posible lo que sucedió y por qué cree que fue discriminado. Describa a todas las personas que estuvieron involucradas. Incluya el nombre y la información de contacto de la(s) persona(s) que lo discriminaron (si se conoce), así como los nombres y la información de contacto</w:t>
            </w:r>
          </w:p>
        </w:tc>
      </w:tr>
    </w:tbl>
    <w:p w14:paraId="60A50ACC" w14:textId="77777777" w:rsidR="006A6B4D" w:rsidRPr="00005D46" w:rsidRDefault="006A6B4D" w:rsidP="006A6B4D">
      <w:pPr>
        <w:spacing w:line="270" w:lineRule="atLeast"/>
        <w:rPr>
          <w:rFonts w:ascii="Franklin Gothic Book" w:hAnsi="Franklin Gothic Book"/>
          <w:sz w:val="20"/>
          <w:szCs w:val="20"/>
        </w:rPr>
        <w:sectPr w:rsidR="006A6B4D" w:rsidRPr="00005D46">
          <w:pgSz w:w="12240" w:h="15840"/>
          <w:pgMar w:top="720" w:right="1340" w:bottom="280" w:left="960" w:header="720" w:footer="720" w:gutter="0"/>
          <w:cols w:space="720"/>
        </w:sectPr>
      </w:pPr>
    </w:p>
    <w:p w14:paraId="369C12D2" w14:textId="77777777" w:rsidR="006A6B4D" w:rsidRPr="00005D46" w:rsidRDefault="006A6B4D" w:rsidP="006A6B4D">
      <w:pPr>
        <w:pStyle w:val="BodyText"/>
        <w:tabs>
          <w:tab w:val="left" w:pos="8286"/>
        </w:tabs>
        <w:spacing w:before="68"/>
        <w:ind w:left="480"/>
        <w:rPr>
          <w:rFonts w:ascii="Franklin Gothic Book" w:hAnsi="Franklin Gothic Book"/>
          <w:sz w:val="20"/>
          <w:szCs w:val="20"/>
        </w:rPr>
      </w:pPr>
      <w:r w:rsidRPr="00005D46">
        <w:rPr>
          <w:rFonts w:ascii="Franklin Gothic Book" w:hAnsi="Franklin Gothic Book"/>
          <w:noProof/>
          <w:sz w:val="20"/>
          <w:szCs w:val="20"/>
          <w:lang w:val="es"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67B71103" wp14:editId="7514901B">
                <wp:simplePos x="0" y="0"/>
                <wp:positionH relativeFrom="page">
                  <wp:posOffset>754380</wp:posOffset>
                </wp:positionH>
                <wp:positionV relativeFrom="paragraph">
                  <wp:posOffset>823595</wp:posOffset>
                </wp:positionV>
                <wp:extent cx="5943600" cy="0"/>
                <wp:effectExtent l="11430" t="13970" r="7620" b="5080"/>
                <wp:wrapNone/>
                <wp:docPr id="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>
              <v:line id="Line 7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.48pt" from="59.4pt,64.85pt" to="527.4pt,64.85pt" w14:anchorId="364D068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">
                <w10:wrap anchorx="page"/>
              </v:line>
            </w:pict>
          </mc:Fallback>
        </mc:AlternateContent>
      </w:r>
      <w:r w:rsidRPr="00005D46">
        <w:rPr>
          <w:rFonts w:ascii="Franklin Gothic Book" w:hAnsi="Franklin Gothic Book"/>
          <w:noProof/>
          <w:sz w:val="20"/>
          <w:szCs w:val="20"/>
          <w:lang w:val="es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30E94ADB" wp14:editId="00E96E88">
                <wp:simplePos x="0" y="0"/>
                <wp:positionH relativeFrom="page">
                  <wp:posOffset>754380</wp:posOffset>
                </wp:positionH>
                <wp:positionV relativeFrom="paragraph">
                  <wp:posOffset>1075055</wp:posOffset>
                </wp:positionV>
                <wp:extent cx="5943600" cy="0"/>
                <wp:effectExtent l="11430" t="8255" r="7620" b="10795"/>
                <wp:wrapNone/>
                <wp:docPr id="5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>
              <v:line id="Line 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.48pt" from="59.4pt,84.65pt" to="527.4pt,84.65pt" w14:anchorId="64518B6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">
                <w10:wrap anchorx="page"/>
              </v:line>
            </w:pict>
          </mc:Fallback>
        </mc:AlternateContent>
      </w:r>
      <w:r w:rsidRPr="00005D46">
        <w:rPr>
          <w:rFonts w:ascii="Franklin Gothic Book" w:hAnsi="Franklin Gothic Book"/>
          <w:sz w:val="20"/>
          <w:szCs w:val="20"/>
          <w:lang w:val="es"/>
        </w:rPr>
        <w:tab/>
      </w:r>
    </w:p>
    <w:p w14:paraId="1C8ACC8C" w14:textId="77777777" w:rsidR="006A6B4D" w:rsidRPr="00005D46" w:rsidRDefault="006A6B4D" w:rsidP="006A6B4D">
      <w:pPr>
        <w:pStyle w:val="BodyText"/>
        <w:spacing w:before="4"/>
        <w:rPr>
          <w:rFonts w:ascii="Franklin Gothic Book" w:hAnsi="Franklin Gothic Book"/>
          <w:sz w:val="20"/>
          <w:szCs w:val="20"/>
        </w:rPr>
      </w:pP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"/>
        <w:gridCol w:w="6174"/>
        <w:gridCol w:w="1548"/>
        <w:gridCol w:w="1638"/>
        <w:gridCol w:w="108"/>
      </w:tblGrid>
      <w:tr w:rsidR="006A6B4D" w:rsidRPr="00005D46" w14:paraId="0BC8B688" w14:textId="77777777" w:rsidTr="005B4FB5">
        <w:trPr>
          <w:trHeight w:val="1187"/>
        </w:trPr>
        <w:tc>
          <w:tcPr>
            <w:tcW w:w="9576" w:type="dxa"/>
            <w:gridSpan w:val="5"/>
          </w:tcPr>
          <w:p w14:paraId="13D5CA90" w14:textId="77777777" w:rsidR="006A6B4D" w:rsidRPr="00005D46" w:rsidRDefault="006A6B4D" w:rsidP="005B4FB5">
            <w:pPr>
              <w:pStyle w:val="TableParagraph"/>
              <w:spacing w:line="273" w:lineRule="exact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de cualquier testigo. Si se necesita más espacio, utilice la parte posterior de este formulario.</w:t>
            </w:r>
          </w:p>
        </w:tc>
      </w:tr>
      <w:tr w:rsidR="006A6B4D" w:rsidRPr="00005D46" w14:paraId="16344FE4" w14:textId="77777777" w:rsidTr="005B4FB5">
        <w:trPr>
          <w:trHeight w:val="276"/>
        </w:trPr>
        <w:tc>
          <w:tcPr>
            <w:tcW w:w="9576" w:type="dxa"/>
            <w:gridSpan w:val="5"/>
          </w:tcPr>
          <w:p w14:paraId="2E0F2612" w14:textId="77777777" w:rsidR="006A6B4D" w:rsidRPr="00005D46" w:rsidRDefault="006A6B4D" w:rsidP="005B4FB5">
            <w:pPr>
              <w:pStyle w:val="TableParagraph"/>
              <w:tabs>
                <w:tab w:val="left" w:pos="9467"/>
              </w:tabs>
              <w:spacing w:line="257" w:lineRule="exact"/>
              <w:rPr>
                <w:rFonts w:ascii="Franklin Gothic Book" w:hAnsi="Franklin Gothic Book"/>
                <w:b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b/>
                <w:sz w:val="20"/>
                <w:szCs w:val="20"/>
                <w:shd w:val="clear" w:color="auto" w:fill="D9D9D9"/>
                <w:lang w:val="es"/>
              </w:rPr>
              <w:t>Sección IV</w:t>
            </w:r>
            <w:r w:rsidRPr="00005D46">
              <w:rPr>
                <w:rFonts w:ascii="Franklin Gothic Book" w:hAnsi="Franklin Gothic Book"/>
                <w:b/>
                <w:sz w:val="20"/>
                <w:szCs w:val="20"/>
                <w:shd w:val="clear" w:color="auto" w:fill="D9D9D9"/>
                <w:lang w:val="es"/>
              </w:rPr>
              <w:tab/>
            </w:r>
          </w:p>
        </w:tc>
      </w:tr>
      <w:tr w:rsidR="006A6B4D" w:rsidRPr="00005D46" w14:paraId="437D8FAA" w14:textId="77777777" w:rsidTr="005B4FB5">
        <w:trPr>
          <w:trHeight w:val="736"/>
        </w:trPr>
        <w:tc>
          <w:tcPr>
            <w:tcW w:w="6282" w:type="dxa"/>
            <w:gridSpan w:val="2"/>
          </w:tcPr>
          <w:p w14:paraId="6FE99F03" w14:textId="77777777" w:rsidR="006A6B4D" w:rsidRPr="00005D46" w:rsidRDefault="006A6B4D" w:rsidP="005B4FB5">
            <w:pPr>
              <w:pStyle w:val="TableParagraph"/>
              <w:ind w:right="739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¿Ha presentado previamente una queja de Título VI ante esta agencia?</w:t>
            </w:r>
          </w:p>
        </w:tc>
        <w:tc>
          <w:tcPr>
            <w:tcW w:w="1548" w:type="dxa"/>
          </w:tcPr>
          <w:p w14:paraId="70863757" w14:textId="77777777" w:rsidR="006A6B4D" w:rsidRPr="00005D46" w:rsidRDefault="006A6B4D" w:rsidP="005B4FB5">
            <w:pPr>
              <w:pStyle w:val="TableParagraph"/>
              <w:spacing w:line="273" w:lineRule="exact"/>
              <w:ind w:left="565" w:right="558"/>
              <w:jc w:val="center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Sí</w:t>
            </w:r>
          </w:p>
          <w:p w14:paraId="6805EB2E" w14:textId="77777777" w:rsidR="006A6B4D" w:rsidRPr="00005D46" w:rsidRDefault="006A6B4D" w:rsidP="005B4FB5">
            <w:pPr>
              <w:pStyle w:val="TableParagraph"/>
              <w:spacing w:line="273" w:lineRule="exact"/>
              <w:ind w:left="565" w:right="558"/>
              <w:jc w:val="center"/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1746" w:type="dxa"/>
            <w:gridSpan w:val="2"/>
          </w:tcPr>
          <w:p w14:paraId="461C372D" w14:textId="77777777" w:rsidR="006A6B4D" w:rsidRPr="00005D46" w:rsidRDefault="006A6B4D" w:rsidP="005B4FB5">
            <w:pPr>
              <w:pStyle w:val="TableParagraph"/>
              <w:spacing w:line="273" w:lineRule="exact"/>
              <w:ind w:left="704" w:right="697"/>
              <w:jc w:val="center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No</w:t>
            </w:r>
          </w:p>
        </w:tc>
      </w:tr>
      <w:tr w:rsidR="006A6B4D" w:rsidRPr="00005D46" w14:paraId="068A3E8C" w14:textId="77777777" w:rsidTr="005B4FB5">
        <w:trPr>
          <w:trHeight w:val="395"/>
        </w:trPr>
        <w:tc>
          <w:tcPr>
            <w:tcW w:w="108" w:type="dxa"/>
            <w:tcBorders>
              <w:right w:val="nil"/>
            </w:tcBorders>
          </w:tcPr>
          <w:p w14:paraId="42FD5030" w14:textId="77777777" w:rsidR="006A6B4D" w:rsidRPr="00005D46" w:rsidRDefault="006A6B4D" w:rsidP="005B4FB5">
            <w:pPr>
              <w:pStyle w:val="TableParagraph"/>
              <w:ind w:left="0"/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9360" w:type="dxa"/>
            <w:gridSpan w:val="3"/>
            <w:tcBorders>
              <w:left w:val="nil"/>
              <w:right w:val="nil"/>
            </w:tcBorders>
            <w:shd w:val="clear" w:color="auto" w:fill="D9D9D9"/>
          </w:tcPr>
          <w:p w14:paraId="0AFA1CB4" w14:textId="77777777" w:rsidR="006A6B4D" w:rsidRPr="00005D46" w:rsidRDefault="006A6B4D" w:rsidP="005B4FB5">
            <w:pPr>
              <w:pStyle w:val="TableParagraph"/>
              <w:spacing w:line="275" w:lineRule="exact"/>
              <w:ind w:left="4"/>
              <w:rPr>
                <w:rFonts w:ascii="Franklin Gothic Book" w:hAnsi="Franklin Gothic Book"/>
                <w:b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b/>
                <w:sz w:val="20"/>
                <w:szCs w:val="20"/>
                <w:lang w:val="es"/>
              </w:rPr>
              <w:t>Sección V</w:t>
            </w:r>
          </w:p>
        </w:tc>
        <w:tc>
          <w:tcPr>
            <w:tcW w:w="108" w:type="dxa"/>
            <w:tcBorders>
              <w:left w:val="nil"/>
            </w:tcBorders>
          </w:tcPr>
          <w:p w14:paraId="382BE202" w14:textId="77777777" w:rsidR="006A6B4D" w:rsidRPr="00005D46" w:rsidRDefault="006A6B4D" w:rsidP="005B4FB5">
            <w:pPr>
              <w:pStyle w:val="TableParagraph"/>
              <w:ind w:left="0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6A6B4D" w:rsidRPr="00005D46" w14:paraId="28032B82" w14:textId="77777777" w:rsidTr="005B4FB5">
        <w:trPr>
          <w:trHeight w:val="2652"/>
        </w:trPr>
        <w:tc>
          <w:tcPr>
            <w:tcW w:w="9576" w:type="dxa"/>
            <w:gridSpan w:val="5"/>
          </w:tcPr>
          <w:p w14:paraId="008E2FD8" w14:textId="77777777" w:rsidR="006A6B4D" w:rsidRPr="00005D46" w:rsidRDefault="006A6B4D" w:rsidP="005B4FB5">
            <w:pPr>
              <w:pStyle w:val="TableParagraph"/>
              <w:ind w:right="181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¿Ha presentado esta queja ante cualquier otra agencia federal, estatal o local, o ante cualquier tribunal federal o estatal?</w:t>
            </w:r>
          </w:p>
          <w:p w14:paraId="69CE20AC" w14:textId="77777777" w:rsidR="006A6B4D" w:rsidRPr="00005D46" w:rsidRDefault="006A6B4D" w:rsidP="005B4FB5">
            <w:pPr>
              <w:pStyle w:val="TableParagraph"/>
              <w:tabs>
                <w:tab w:val="left" w:pos="2536"/>
              </w:tabs>
              <w:spacing w:before="117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[ ] Sí[ ] No</w:t>
            </w:r>
          </w:p>
          <w:p w14:paraId="23C850F6" w14:textId="77777777" w:rsidR="006A6B4D" w:rsidRPr="00005D46" w:rsidRDefault="006A6B4D" w:rsidP="005B4FB5">
            <w:pPr>
              <w:pStyle w:val="TableParagraph"/>
              <w:spacing w:before="121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En caso afirmativo, compruebe todo lo que se aplica:</w:t>
            </w:r>
          </w:p>
          <w:p w14:paraId="56D6B094" w14:textId="77777777" w:rsidR="006A6B4D" w:rsidRPr="00005D46" w:rsidRDefault="006A6B4D" w:rsidP="005B4FB5">
            <w:pPr>
              <w:pStyle w:val="TableParagraph"/>
              <w:tabs>
                <w:tab w:val="left" w:pos="4427"/>
              </w:tabs>
              <w:spacing w:before="120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[ ] Agencia Federal:</w:t>
            </w:r>
            <w:r w:rsidRPr="00005D46">
              <w:rPr>
                <w:rFonts w:ascii="Franklin Gothic Book" w:hAnsi="Franklin Gothic Book"/>
                <w:sz w:val="20"/>
                <w:szCs w:val="20"/>
                <w:u w:val="single"/>
                <w:lang w:val="es"/>
              </w:rPr>
              <w:tab/>
            </w:r>
          </w:p>
          <w:p w14:paraId="0540F4FC" w14:textId="77777777" w:rsidR="006A6B4D" w:rsidRPr="00005D46" w:rsidRDefault="006A6B4D" w:rsidP="005B4FB5">
            <w:pPr>
              <w:pStyle w:val="TableParagraph"/>
              <w:tabs>
                <w:tab w:val="left" w:pos="4427"/>
                <w:tab w:val="left" w:pos="5147"/>
                <w:tab w:val="left" w:pos="8747"/>
              </w:tabs>
              <w:spacing w:before="6" w:line="390" w:lineRule="atLeast"/>
              <w:ind w:right="816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[ ] Tribunal Federal [ ] Agencia Estatal [ ] Tribunal Estatal [ ] Agencia Local</w:t>
            </w:r>
            <w:r w:rsidRPr="00005D46">
              <w:rPr>
                <w:rFonts w:ascii="Franklin Gothic Book" w:hAnsi="Franklin Gothic Book"/>
                <w:sz w:val="20"/>
                <w:szCs w:val="20"/>
                <w:u w:val="single"/>
                <w:lang w:val="es"/>
              </w:rPr>
              <w:tab/>
            </w:r>
            <w:r w:rsidRPr="00005D46">
              <w:rPr>
                <w:rFonts w:ascii="Franklin Gothic Book" w:hAnsi="Franklin Gothic Book"/>
                <w:sz w:val="20"/>
                <w:szCs w:val="20"/>
                <w:u w:val="single"/>
                <w:lang w:val="es"/>
              </w:rPr>
              <w:tab/>
            </w:r>
            <w:r w:rsidRPr="00005D46">
              <w:rPr>
                <w:rFonts w:ascii="Franklin Gothic Book" w:hAnsi="Franklin Gothic Book"/>
                <w:sz w:val="20"/>
                <w:szCs w:val="20"/>
                <w:u w:val="single"/>
                <w:lang w:val="es"/>
              </w:rPr>
              <w:tab/>
            </w:r>
            <w:r w:rsidRPr="00005D46">
              <w:rPr>
                <w:rFonts w:ascii="Franklin Gothic Book" w:hAnsi="Franklin Gothic Book"/>
                <w:sz w:val="20"/>
                <w:szCs w:val="20"/>
                <w:u w:val="single"/>
                <w:lang w:val="es"/>
              </w:rPr>
              <w:tab/>
            </w:r>
          </w:p>
        </w:tc>
      </w:tr>
      <w:tr w:rsidR="006A6B4D" w:rsidRPr="00005D46" w14:paraId="17353289" w14:textId="77777777" w:rsidTr="005B4FB5">
        <w:trPr>
          <w:trHeight w:val="671"/>
        </w:trPr>
        <w:tc>
          <w:tcPr>
            <w:tcW w:w="9576" w:type="dxa"/>
            <w:gridSpan w:val="5"/>
          </w:tcPr>
          <w:p w14:paraId="1CA8EA67" w14:textId="77777777" w:rsidR="006A6B4D" w:rsidRPr="00005D46" w:rsidRDefault="006A6B4D" w:rsidP="005B4FB5">
            <w:pPr>
              <w:pStyle w:val="TableParagraph"/>
              <w:ind w:right="288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Sírvase proporcionar información sobre una persona de contacto en la agencia o tribunal donde se presentó la queja.</w:t>
            </w:r>
          </w:p>
        </w:tc>
      </w:tr>
      <w:tr w:rsidR="006A6B4D" w:rsidRPr="00005D46" w14:paraId="30B5DDC7" w14:textId="77777777" w:rsidTr="005B4FB5">
        <w:trPr>
          <w:trHeight w:val="395"/>
        </w:trPr>
        <w:tc>
          <w:tcPr>
            <w:tcW w:w="9576" w:type="dxa"/>
            <w:gridSpan w:val="5"/>
          </w:tcPr>
          <w:p w14:paraId="6EE05F53" w14:textId="77777777" w:rsidR="006A6B4D" w:rsidRPr="00005D46" w:rsidRDefault="006A6B4D" w:rsidP="005B4FB5">
            <w:pPr>
              <w:pStyle w:val="TableParagraph"/>
              <w:spacing w:line="273" w:lineRule="exact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Nombre:</w:t>
            </w:r>
          </w:p>
        </w:tc>
      </w:tr>
      <w:tr w:rsidR="006A6B4D" w:rsidRPr="00005D46" w14:paraId="320B8DAF" w14:textId="77777777" w:rsidTr="005B4FB5">
        <w:trPr>
          <w:trHeight w:val="395"/>
        </w:trPr>
        <w:tc>
          <w:tcPr>
            <w:tcW w:w="9576" w:type="dxa"/>
            <w:gridSpan w:val="5"/>
          </w:tcPr>
          <w:p w14:paraId="4C09E10D" w14:textId="77777777" w:rsidR="006A6B4D" w:rsidRPr="00005D46" w:rsidRDefault="006A6B4D" w:rsidP="005B4FB5">
            <w:pPr>
              <w:pStyle w:val="TableParagraph"/>
              <w:spacing w:line="274" w:lineRule="exact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Título:</w:t>
            </w:r>
          </w:p>
        </w:tc>
      </w:tr>
      <w:tr w:rsidR="006A6B4D" w:rsidRPr="00005D46" w14:paraId="49039EEC" w14:textId="77777777" w:rsidTr="005B4FB5">
        <w:trPr>
          <w:trHeight w:val="396"/>
        </w:trPr>
        <w:tc>
          <w:tcPr>
            <w:tcW w:w="9576" w:type="dxa"/>
            <w:gridSpan w:val="5"/>
          </w:tcPr>
          <w:p w14:paraId="004743E0" w14:textId="77777777" w:rsidR="006A6B4D" w:rsidRPr="00005D46" w:rsidRDefault="006A6B4D" w:rsidP="005B4FB5">
            <w:pPr>
              <w:pStyle w:val="TableParagraph"/>
              <w:spacing w:line="274" w:lineRule="exact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Agencia:</w:t>
            </w:r>
          </w:p>
        </w:tc>
      </w:tr>
      <w:tr w:rsidR="006A6B4D" w:rsidRPr="00005D46" w14:paraId="06A6E0F2" w14:textId="77777777" w:rsidTr="005B4FB5">
        <w:trPr>
          <w:trHeight w:val="395"/>
        </w:trPr>
        <w:tc>
          <w:tcPr>
            <w:tcW w:w="9576" w:type="dxa"/>
            <w:gridSpan w:val="5"/>
          </w:tcPr>
          <w:p w14:paraId="2AF4A691" w14:textId="77777777" w:rsidR="006A6B4D" w:rsidRPr="00005D46" w:rsidRDefault="006A6B4D" w:rsidP="005B4FB5">
            <w:pPr>
              <w:pStyle w:val="TableParagraph"/>
              <w:spacing w:line="273" w:lineRule="exact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Dirección:</w:t>
            </w:r>
          </w:p>
        </w:tc>
      </w:tr>
      <w:tr w:rsidR="006A6B4D" w:rsidRPr="00005D46" w14:paraId="4CCD2ACF" w14:textId="77777777" w:rsidTr="005B4FB5">
        <w:trPr>
          <w:trHeight w:val="395"/>
        </w:trPr>
        <w:tc>
          <w:tcPr>
            <w:tcW w:w="9576" w:type="dxa"/>
            <w:gridSpan w:val="5"/>
          </w:tcPr>
          <w:p w14:paraId="4B105657" w14:textId="77777777" w:rsidR="006A6B4D" w:rsidRPr="00005D46" w:rsidRDefault="006A6B4D" w:rsidP="005B4FB5">
            <w:pPr>
              <w:pStyle w:val="TableParagraph"/>
              <w:spacing w:line="273" w:lineRule="exact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Teléfono:</w:t>
            </w:r>
          </w:p>
        </w:tc>
      </w:tr>
      <w:tr w:rsidR="006A6B4D" w:rsidRPr="00005D46" w14:paraId="1B04ADB8" w14:textId="77777777" w:rsidTr="005B4FB5">
        <w:trPr>
          <w:trHeight w:val="276"/>
        </w:trPr>
        <w:tc>
          <w:tcPr>
            <w:tcW w:w="9576" w:type="dxa"/>
            <w:gridSpan w:val="5"/>
          </w:tcPr>
          <w:p w14:paraId="75F033EB" w14:textId="77777777" w:rsidR="006A6B4D" w:rsidRPr="00005D46" w:rsidRDefault="006A6B4D" w:rsidP="005B4FB5">
            <w:pPr>
              <w:pStyle w:val="TableParagraph"/>
              <w:tabs>
                <w:tab w:val="left" w:pos="9467"/>
              </w:tabs>
              <w:spacing w:line="257" w:lineRule="exact"/>
              <w:rPr>
                <w:rFonts w:ascii="Franklin Gothic Book" w:hAnsi="Franklin Gothic Book"/>
                <w:b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b/>
                <w:sz w:val="20"/>
                <w:szCs w:val="20"/>
                <w:shd w:val="clear" w:color="auto" w:fill="D9D9D9"/>
                <w:lang w:val="es"/>
              </w:rPr>
              <w:t>Sección VI</w:t>
            </w:r>
            <w:r w:rsidRPr="00005D46">
              <w:rPr>
                <w:rFonts w:ascii="Franklin Gothic Book" w:hAnsi="Franklin Gothic Book"/>
                <w:b/>
                <w:sz w:val="20"/>
                <w:szCs w:val="20"/>
                <w:shd w:val="clear" w:color="auto" w:fill="D9D9D9"/>
                <w:lang w:val="es"/>
              </w:rPr>
              <w:tab/>
            </w:r>
          </w:p>
        </w:tc>
      </w:tr>
      <w:tr w:rsidR="006A6B4D" w:rsidRPr="00005D46" w14:paraId="301063A3" w14:textId="77777777" w:rsidTr="005B4FB5">
        <w:trPr>
          <w:trHeight w:val="395"/>
        </w:trPr>
        <w:tc>
          <w:tcPr>
            <w:tcW w:w="9576" w:type="dxa"/>
            <w:gridSpan w:val="5"/>
          </w:tcPr>
          <w:p w14:paraId="1D891C53" w14:textId="77777777" w:rsidR="006A6B4D" w:rsidRPr="00005D46" w:rsidRDefault="006A6B4D" w:rsidP="005B4FB5">
            <w:pPr>
              <w:pStyle w:val="TableParagraph"/>
              <w:spacing w:line="273" w:lineRule="exact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El nombre de la queja de la agencia es contra:</w:t>
            </w:r>
          </w:p>
        </w:tc>
      </w:tr>
      <w:tr w:rsidR="006A6B4D" w:rsidRPr="00005D46" w14:paraId="2EFC6018" w14:textId="77777777" w:rsidTr="005B4FB5">
        <w:trPr>
          <w:trHeight w:val="395"/>
        </w:trPr>
        <w:tc>
          <w:tcPr>
            <w:tcW w:w="9576" w:type="dxa"/>
            <w:gridSpan w:val="5"/>
          </w:tcPr>
          <w:p w14:paraId="7FCB22A0" w14:textId="77777777" w:rsidR="006A6B4D" w:rsidRPr="00005D46" w:rsidRDefault="006A6B4D" w:rsidP="005B4FB5">
            <w:pPr>
              <w:pStyle w:val="TableParagraph"/>
              <w:spacing w:line="273" w:lineRule="exact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Persona de contacto:</w:t>
            </w:r>
          </w:p>
        </w:tc>
      </w:tr>
      <w:tr w:rsidR="006A6B4D" w:rsidRPr="00005D46" w14:paraId="340FB7AA" w14:textId="77777777" w:rsidTr="005B4FB5">
        <w:trPr>
          <w:trHeight w:val="396"/>
        </w:trPr>
        <w:tc>
          <w:tcPr>
            <w:tcW w:w="9576" w:type="dxa"/>
            <w:gridSpan w:val="5"/>
          </w:tcPr>
          <w:p w14:paraId="22FF37E3" w14:textId="77777777" w:rsidR="006A6B4D" w:rsidRPr="00005D46" w:rsidRDefault="006A6B4D" w:rsidP="005B4FB5">
            <w:pPr>
              <w:pStyle w:val="TableParagraph"/>
              <w:spacing w:line="274" w:lineRule="exact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Título:</w:t>
            </w:r>
          </w:p>
        </w:tc>
      </w:tr>
      <w:tr w:rsidR="006A6B4D" w:rsidRPr="00005D46" w14:paraId="27670836" w14:textId="77777777" w:rsidTr="005B4FB5">
        <w:trPr>
          <w:trHeight w:val="395"/>
        </w:trPr>
        <w:tc>
          <w:tcPr>
            <w:tcW w:w="9576" w:type="dxa"/>
            <w:gridSpan w:val="5"/>
          </w:tcPr>
          <w:p w14:paraId="5A05B113" w14:textId="77777777" w:rsidR="006A6B4D" w:rsidRPr="00005D46" w:rsidRDefault="006A6B4D" w:rsidP="005B4FB5">
            <w:pPr>
              <w:pStyle w:val="TableParagraph"/>
              <w:spacing w:line="273" w:lineRule="exact"/>
              <w:rPr>
                <w:rFonts w:ascii="Franklin Gothic Book" w:hAnsi="Franklin Gothic Book"/>
                <w:sz w:val="20"/>
                <w:szCs w:val="20"/>
              </w:rPr>
            </w:pPr>
            <w:r w:rsidRPr="00005D46">
              <w:rPr>
                <w:rFonts w:ascii="Franklin Gothic Book" w:hAnsi="Franklin Gothic Book"/>
                <w:sz w:val="20"/>
                <w:szCs w:val="20"/>
                <w:lang w:val="es"/>
              </w:rPr>
              <w:t>Número de teléfono:</w:t>
            </w:r>
          </w:p>
        </w:tc>
      </w:tr>
    </w:tbl>
    <w:p w14:paraId="36B2BF15" w14:textId="77777777" w:rsidR="006A6B4D" w:rsidRPr="00005D46" w:rsidRDefault="006A6B4D" w:rsidP="006A6B4D">
      <w:pPr>
        <w:pStyle w:val="BodyText"/>
        <w:ind w:left="120" w:right="995"/>
        <w:rPr>
          <w:rFonts w:ascii="Franklin Gothic Book" w:hAnsi="Franklin Gothic Book"/>
          <w:sz w:val="20"/>
          <w:szCs w:val="20"/>
        </w:rPr>
      </w:pPr>
      <w:r w:rsidRPr="00005D46">
        <w:rPr>
          <w:rFonts w:ascii="Franklin Gothic Book" w:hAnsi="Franklin Gothic Book"/>
          <w:sz w:val="20"/>
          <w:szCs w:val="20"/>
          <w:lang w:val="es"/>
        </w:rPr>
        <w:t>Puede adjuntar cualquier material escrito u otra información que crea que es relevante para su queja.</w:t>
      </w:r>
    </w:p>
    <w:p w14:paraId="02595CB4" w14:textId="77777777" w:rsidR="006A6B4D" w:rsidRPr="00005D46" w:rsidRDefault="006A6B4D" w:rsidP="006A6B4D">
      <w:pPr>
        <w:pStyle w:val="BodyText"/>
        <w:spacing w:before="120"/>
        <w:ind w:left="120"/>
        <w:rPr>
          <w:rFonts w:ascii="Franklin Gothic Book" w:hAnsi="Franklin Gothic Book"/>
          <w:sz w:val="20"/>
          <w:szCs w:val="20"/>
        </w:rPr>
      </w:pPr>
      <w:r w:rsidRPr="00005D46">
        <w:rPr>
          <w:rFonts w:ascii="Franklin Gothic Book" w:hAnsi="Franklin Gothic Book"/>
          <w:sz w:val="20"/>
          <w:szCs w:val="20"/>
          <w:lang w:val="es"/>
        </w:rPr>
        <w:t>Firma y fecha requeridas a continuación</w:t>
      </w:r>
    </w:p>
    <w:p w14:paraId="01CDDF57" w14:textId="77777777" w:rsidR="006A6B4D" w:rsidRPr="00005D46" w:rsidRDefault="006A6B4D" w:rsidP="006A6B4D">
      <w:pPr>
        <w:pStyle w:val="BodyText"/>
        <w:spacing w:before="9"/>
        <w:rPr>
          <w:rFonts w:ascii="Franklin Gothic Book" w:hAnsi="Franklin Gothic Book"/>
          <w:sz w:val="20"/>
          <w:szCs w:val="20"/>
        </w:rPr>
      </w:pPr>
      <w:r w:rsidRPr="00005D46">
        <w:rPr>
          <w:rFonts w:ascii="Franklin Gothic Book" w:hAnsi="Franklin Gothic Book"/>
          <w:noProof/>
          <w:sz w:val="20"/>
          <w:szCs w:val="20"/>
          <w:lang w:val="es"/>
        </w:rPr>
        <mc:AlternateContent>
          <mc:Choice Requires="wpg">
            <w:drawing>
              <wp:anchor distT="0" distB="0" distL="0" distR="0" simplePos="0" relativeHeight="251662336" behindDoc="1" locked="0" layoutInCell="1" allowOverlap="1" wp14:anchorId="16420903" wp14:editId="7E607501">
                <wp:simplePos x="0" y="0"/>
                <wp:positionH relativeFrom="page">
                  <wp:posOffset>685800</wp:posOffset>
                </wp:positionH>
                <wp:positionV relativeFrom="paragraph">
                  <wp:posOffset>118745</wp:posOffset>
                </wp:positionV>
                <wp:extent cx="3962400" cy="16510"/>
                <wp:effectExtent l="9525" t="4445" r="9525" b="7620"/>
                <wp:wrapTopAndBottom/>
                <wp:docPr id="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62400" cy="16510"/>
                          <a:chOff x="1080" y="187"/>
                          <a:chExt cx="6240" cy="26"/>
                        </a:xfrm>
                      </wpg:grpSpPr>
                      <wps:wsp>
                        <wps:cNvPr id="3" name="Line 5"/>
                        <wps:cNvCnPr/>
                        <wps:spPr bwMode="auto">
                          <a:xfrm>
                            <a:off x="1080" y="193"/>
                            <a:ext cx="1800" cy="0"/>
                          </a:xfrm>
                          <a:prstGeom prst="line">
                            <a:avLst/>
                          </a:prstGeom>
                          <a:noFill/>
                          <a:ln w="762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4"/>
                        <wps:cNvCnPr/>
                        <wps:spPr bwMode="auto">
                          <a:xfrm>
                            <a:off x="2880" y="207"/>
                            <a:ext cx="444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>
              <v:group id="Group 3" style="position:absolute;margin-left:54pt;margin-top:9.35pt;width:312pt;height:1.3pt;z-index:-251654144;mso-wrap-distance-left:0;mso-wrap-distance-right:0;mso-position-horizontal-relative:page" coordsize="6240,26" coordorigin="1080,187" o:spid="_x0000_s1026" w14:anchorId="7CB9A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">
                <v:line id="Line 5" style="position:absolute;visibility:visible;mso-wrap-style:square" o:spid="_x0000_s1027" strokeweight=".6pt" o:connectortype="straight" from="1080,193" to="2880,1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"/>
                <v:line id="Line 4" style="position:absolute;visibility:visible;mso-wrap-style:square" o:spid="_x0000_s1028" strokeweight=".48pt" o:connectortype="straight" from="2880,207" to="7320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"/>
                <w10:wrap type="topAndBottom" anchorx="page"/>
              </v:group>
            </w:pict>
          </mc:Fallback>
        </mc:AlternateContent>
      </w:r>
      <w:r w:rsidRPr="00005D46">
        <w:rPr>
          <w:rFonts w:ascii="Franklin Gothic Book" w:hAnsi="Franklin Gothic Book"/>
          <w:noProof/>
          <w:sz w:val="20"/>
          <w:szCs w:val="20"/>
          <w:lang w:val="es"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5575A68E" wp14:editId="1D836922">
                <wp:simplePos x="0" y="0"/>
                <wp:positionH relativeFrom="page">
                  <wp:posOffset>4724400</wp:posOffset>
                </wp:positionH>
                <wp:positionV relativeFrom="paragraph">
                  <wp:posOffset>131445</wp:posOffset>
                </wp:positionV>
                <wp:extent cx="1828800" cy="0"/>
                <wp:effectExtent l="9525" t="7620" r="9525" b="11430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>
              <v:line id="Line 2" style="position:absolute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.48pt" from="372pt,10.35pt" to="516pt,10.35pt" w14:anchorId="7123A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">
                <w10:wrap type="topAndBottom" anchorx="page"/>
              </v:line>
            </w:pict>
          </mc:Fallback>
        </mc:AlternateContent>
      </w:r>
    </w:p>
    <w:p w14:paraId="51FDAB8D" w14:textId="77777777" w:rsidR="006A6B4D" w:rsidRPr="00005D46" w:rsidRDefault="006A6B4D" w:rsidP="006A6B4D">
      <w:pPr>
        <w:pStyle w:val="BodyText"/>
        <w:tabs>
          <w:tab w:val="left" w:pos="6959"/>
        </w:tabs>
        <w:spacing w:line="247" w:lineRule="exact"/>
        <w:ind w:left="120"/>
        <w:rPr>
          <w:rFonts w:ascii="Franklin Gothic Book" w:hAnsi="Franklin Gothic Book"/>
          <w:sz w:val="20"/>
          <w:szCs w:val="20"/>
        </w:rPr>
      </w:pPr>
      <w:r w:rsidRPr="00005D46">
        <w:rPr>
          <w:rFonts w:ascii="Franklin Gothic Book" w:hAnsi="Franklin Gothic Book"/>
          <w:sz w:val="20"/>
          <w:szCs w:val="20"/>
          <w:lang w:val="es"/>
        </w:rPr>
        <w:t>Fecha de firma</w:t>
      </w:r>
    </w:p>
    <w:p w14:paraId="0BAB1ABE" w14:textId="77777777" w:rsidR="006A6B4D" w:rsidRPr="00005D46" w:rsidRDefault="006A6B4D" w:rsidP="006A6B4D">
      <w:pPr>
        <w:pStyle w:val="BodyText"/>
        <w:rPr>
          <w:rFonts w:ascii="Franklin Gothic Book" w:hAnsi="Franklin Gothic Book"/>
          <w:sz w:val="20"/>
          <w:szCs w:val="20"/>
        </w:rPr>
      </w:pPr>
    </w:p>
    <w:p w14:paraId="3E2D9F53" w14:textId="77777777" w:rsidR="006A6B4D" w:rsidRPr="00005D46" w:rsidRDefault="006A6B4D" w:rsidP="006A6B4D">
      <w:pPr>
        <w:pStyle w:val="BodyText"/>
        <w:ind w:left="120" w:right="2527"/>
        <w:rPr>
          <w:rFonts w:ascii="Franklin Gothic Book" w:hAnsi="Franklin Gothic Book"/>
          <w:sz w:val="20"/>
          <w:szCs w:val="20"/>
        </w:rPr>
      </w:pPr>
      <w:r w:rsidRPr="00005D46">
        <w:rPr>
          <w:rFonts w:ascii="Franklin Gothic Book" w:hAnsi="Franklin Gothic Book"/>
          <w:sz w:val="20"/>
          <w:szCs w:val="20"/>
          <w:lang w:val="es"/>
        </w:rPr>
        <w:t xml:space="preserve">Por favor, envíe este formulario en persona a la siguiente dirección, o envíe este formulario por correo a: </w:t>
      </w:r>
    </w:p>
    <w:p w14:paraId="18C80C9A" w14:textId="77777777" w:rsidR="00A4179A" w:rsidRPr="00005D46" w:rsidRDefault="00A4179A" w:rsidP="007F1014">
      <w:pPr>
        <w:pStyle w:val="BodyText"/>
        <w:numPr>
          <w:ilvl w:val="0"/>
          <w:numId w:val="1"/>
        </w:numPr>
        <w:rPr>
          <w:rFonts w:ascii="Franklin Gothic Book" w:hAnsi="Franklin Gothic Book"/>
          <w:sz w:val="20"/>
          <w:szCs w:val="20"/>
        </w:rPr>
      </w:pPr>
      <w:r w:rsidRPr="00005D46">
        <w:rPr>
          <w:rFonts w:ascii="Franklin Gothic Book" w:hAnsi="Franklin Gothic Book"/>
          <w:sz w:val="20"/>
          <w:szCs w:val="20"/>
          <w:lang w:val="es"/>
        </w:rPr>
        <w:t>MARC Community Resource, Ltd.</w:t>
      </w:r>
    </w:p>
    <w:p w14:paraId="677C02CB" w14:textId="77777777" w:rsidR="00A4179A" w:rsidRPr="00005D46" w:rsidRDefault="00A4179A" w:rsidP="00A4179A">
      <w:pPr>
        <w:pStyle w:val="BodyText"/>
        <w:ind w:left="840"/>
        <w:rPr>
          <w:rFonts w:ascii="Franklin Gothic Book" w:hAnsi="Franklin Gothic Book"/>
          <w:sz w:val="20"/>
          <w:szCs w:val="20"/>
        </w:rPr>
      </w:pPr>
      <w:r w:rsidRPr="00005D46">
        <w:rPr>
          <w:rFonts w:ascii="Franklin Gothic Book" w:hAnsi="Franklin Gothic Book"/>
          <w:sz w:val="20"/>
          <w:szCs w:val="20"/>
          <w:lang w:val="es"/>
        </w:rPr>
        <w:t>Atención: Recursos Humanos</w:t>
      </w:r>
    </w:p>
    <w:p w14:paraId="2A976772" w14:textId="77777777" w:rsidR="00A4179A" w:rsidRPr="00005D46" w:rsidRDefault="00A4179A" w:rsidP="00A4179A">
      <w:pPr>
        <w:pStyle w:val="BodyText"/>
        <w:ind w:left="840"/>
        <w:rPr>
          <w:rFonts w:ascii="Franklin Gothic Book" w:hAnsi="Franklin Gothic Book"/>
          <w:sz w:val="20"/>
          <w:szCs w:val="20"/>
        </w:rPr>
      </w:pPr>
      <w:r w:rsidRPr="00005D46">
        <w:rPr>
          <w:rFonts w:ascii="Franklin Gothic Book" w:hAnsi="Franklin Gothic Book"/>
          <w:sz w:val="20"/>
          <w:szCs w:val="20"/>
          <w:lang w:val="es"/>
        </w:rPr>
        <w:t>25 Industrial Park Road</w:t>
      </w:r>
    </w:p>
    <w:p w14:paraId="774604BF" w14:textId="3FF644FA" w:rsidR="007F1014" w:rsidRPr="00005D46" w:rsidRDefault="00A4179A" w:rsidP="00A4179A">
      <w:pPr>
        <w:pStyle w:val="BodyText"/>
        <w:ind w:left="840"/>
        <w:rPr>
          <w:rFonts w:ascii="Franklin Gothic Book" w:hAnsi="Franklin Gothic Book"/>
          <w:sz w:val="20"/>
          <w:szCs w:val="20"/>
        </w:rPr>
      </w:pPr>
      <w:r w:rsidRPr="00005D46">
        <w:rPr>
          <w:rFonts w:ascii="Franklin Gothic Book" w:hAnsi="Franklin Gothic Book"/>
          <w:sz w:val="20"/>
          <w:szCs w:val="20"/>
          <w:lang w:val="es"/>
        </w:rPr>
        <w:t>Middletown, CT 06457; o</w:t>
      </w:r>
    </w:p>
    <w:p w14:paraId="5FC2A32A" w14:textId="77777777" w:rsidR="0081019C" w:rsidRPr="0081019C" w:rsidRDefault="007F1014" w:rsidP="0081019C">
      <w:pPr>
        <w:pStyle w:val="BodyText"/>
        <w:numPr>
          <w:ilvl w:val="0"/>
          <w:numId w:val="1"/>
        </w:numPr>
        <w:rPr>
          <w:rFonts w:ascii="Franklin Gothic Book" w:hAnsi="Franklin Gothic Book"/>
        </w:rPr>
      </w:pPr>
      <w:r w:rsidRPr="0081019C">
        <w:rPr>
          <w:rFonts w:ascii="Franklin Gothic Book" w:hAnsi="Franklin Gothic Book"/>
          <w:sz w:val="20"/>
          <w:szCs w:val="20"/>
          <w:lang w:val="es"/>
        </w:rPr>
        <w:t xml:space="preserve">Connecticut Department of Transportation, Office of Contract Compliance, Attn: Title VI Coordinator, 2800 Berlin Turnpike, Newington, CT 06111; </w:t>
      </w:r>
    </w:p>
    <w:p w14:paraId="7179842F" w14:textId="0E2714C5" w:rsidR="002E1A8D" w:rsidRPr="0081019C" w:rsidRDefault="007F1014" w:rsidP="0081019C">
      <w:pPr>
        <w:pStyle w:val="BodyText"/>
        <w:numPr>
          <w:ilvl w:val="0"/>
          <w:numId w:val="1"/>
        </w:numPr>
        <w:rPr>
          <w:rFonts w:ascii="Franklin Gothic Book" w:hAnsi="Franklin Gothic Book"/>
        </w:rPr>
      </w:pPr>
      <w:r w:rsidRPr="0081019C">
        <w:rPr>
          <w:rFonts w:ascii="Franklin Gothic Book" w:hAnsi="Franklin Gothic Book"/>
          <w:sz w:val="20"/>
          <w:szCs w:val="20"/>
          <w:lang w:val="es"/>
        </w:rPr>
        <w:t>Administración Federal de Tránsito, Oficina de Derechos Civiles del TLC, 1200 New Jersey Avenue SE, Washington, DC 20590</w:t>
      </w:r>
    </w:p>
    <w:p w14:paraId="0C549459" w14:textId="2331CDCE" w:rsidR="0081019C" w:rsidRPr="0081019C" w:rsidRDefault="0081019C" w:rsidP="0081019C">
      <w:pPr>
        <w:pStyle w:val="BodyText"/>
        <w:rPr>
          <w:rFonts w:ascii="Franklin Gothic Book" w:hAnsi="Franklin Gothic Book"/>
          <w:sz w:val="20"/>
          <w:szCs w:val="20"/>
        </w:rPr>
      </w:pPr>
      <w:r w:rsidRPr="0081019C">
        <w:rPr>
          <w:rFonts w:ascii="Franklin Gothic Book" w:hAnsi="Franklin Gothic Book"/>
          <w:sz w:val="20"/>
          <w:szCs w:val="20"/>
        </w:rPr>
        <w:t>*Si este formulario es necesario en otroidioma, por favor póngase en contacto con Recursos Humanos al 860-342-0700, ext. 120</w:t>
      </w:r>
    </w:p>
    <w:sectPr w:rsidR="0081019C" w:rsidRPr="0081019C">
      <w:pgSz w:w="12240" w:h="15840"/>
      <w:pgMar w:top="720" w:right="1340" w:bottom="280" w:left="9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3215B"/>
    <w:multiLevelType w:val="hybridMultilevel"/>
    <w:tmpl w:val="BF56006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NDcxMbIwMzM1NbZU0lEKTi0uzszPAykwqgUARDWJdCwAAAA="/>
  </w:docVars>
  <w:rsids>
    <w:rsidRoot w:val="006A6B4D"/>
    <w:rsid w:val="00005D46"/>
    <w:rsid w:val="002E1A8D"/>
    <w:rsid w:val="004432E9"/>
    <w:rsid w:val="006A6B4D"/>
    <w:rsid w:val="007F1014"/>
    <w:rsid w:val="0081019C"/>
    <w:rsid w:val="00A4179A"/>
    <w:rsid w:val="00B30708"/>
    <w:rsid w:val="00DF1D52"/>
    <w:rsid w:val="00E44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2C3A4"/>
  <w15:docId w15:val="{D11EB1EB-D478-4DFF-9F4C-EB4572478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A6B4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A6B4D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A6B4D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6A6B4D"/>
    <w:pPr>
      <w:ind w:left="107"/>
    </w:pPr>
  </w:style>
  <w:style w:type="character" w:styleId="PlaceholderText">
    <w:name w:val="Placeholder Text"/>
    <w:basedOn w:val="DefaultParagraphFont"/>
    <w:uiPriority w:val="99"/>
    <w:semiHidden/>
    <w:rsid w:val="00005D46"/>
    <w:rPr>
      <w:color w:val="808080"/>
    </w:rPr>
  </w:style>
  <w:style w:type="paragraph" w:styleId="ListParagraph">
    <w:name w:val="List Paragraph"/>
    <w:basedOn w:val="Normal"/>
    <w:uiPriority w:val="34"/>
    <w:qFormat/>
    <w:rsid w:val="008101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9418873CBFE943BEA42AF0D49E183F" ma:contentTypeVersion="13" ma:contentTypeDescription="Create a new document." ma:contentTypeScope="" ma:versionID="d6503d1557d8c46e8e5c98c68d00c004">
  <xsd:schema xmlns:xsd="http://www.w3.org/2001/XMLSchema" xmlns:xs="http://www.w3.org/2001/XMLSchema" xmlns:p="http://schemas.microsoft.com/office/2006/metadata/properties" xmlns:ns2="89677a47-1c84-43ca-a00a-fca6fc96b23b" xmlns:ns3="fa464237-bc94-410b-9459-c9301bc58d9e" targetNamespace="http://schemas.microsoft.com/office/2006/metadata/properties" ma:root="true" ma:fieldsID="3b75a71e58cc561877c04b1b103bdf97" ns2:_="" ns3:_="">
    <xsd:import namespace="89677a47-1c84-43ca-a00a-fca6fc96b23b"/>
    <xsd:import namespace="fa464237-bc94-410b-9459-c9301bc58d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677a47-1c84-43ca-a00a-fca6fc96b2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464237-bc94-410b-9459-c9301bc58d9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031D9D-6707-4BD6-8C73-C58133EE1489}"/>
</file>

<file path=customXml/itemProps2.xml><?xml version="1.0" encoding="utf-8"?>
<ds:datastoreItem xmlns:ds="http://schemas.openxmlformats.org/officeDocument/2006/customXml" ds:itemID="{6C84098C-2380-40C7-88A9-F86008453E45}"/>
</file>

<file path=customXml/itemProps3.xml><?xml version="1.0" encoding="utf-8"?>
<ds:datastoreItem xmlns:ds="http://schemas.openxmlformats.org/officeDocument/2006/customXml" ds:itemID="{F2AC3E05-5DBE-447E-BABA-F4822996C37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Connecticut Dept of Transportation</Company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cia, Tiffany R.</dc:creator>
  <cp:lastModifiedBy>Marcy Goodman</cp:lastModifiedBy>
  <cp:revision>3</cp:revision>
  <cp:lastPrinted>2021-08-16T18:37:00Z</cp:lastPrinted>
  <dcterms:created xsi:type="dcterms:W3CDTF">2021-08-05T18:51:00Z</dcterms:created>
  <dcterms:modified xsi:type="dcterms:W3CDTF">2021-08-19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9418873CBFE943BEA42AF0D49E183F</vt:lpwstr>
  </property>
</Properties>
</file>